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333112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132E2">
        <w:rPr>
          <w:b/>
          <w:sz w:val="20"/>
          <w:szCs w:val="20"/>
        </w:rPr>
        <w:t>Elk County Catholic School System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B18D26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132E2">
        <w:rPr>
          <w:b/>
          <w:sz w:val="20"/>
          <w:szCs w:val="20"/>
        </w:rPr>
        <w:t>209-24-225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EAC325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132E2">
        <w:rPr>
          <w:b/>
          <w:sz w:val="20"/>
          <w:szCs w:val="20"/>
        </w:rPr>
        <w:t>12-4-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EDDA48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132E2">
        <w:rPr>
          <w:b/>
          <w:sz w:val="20"/>
          <w:szCs w:val="20"/>
        </w:rPr>
        <w:t>12-6-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BA2433E" w:rsidR="00223718" w:rsidRPr="00357703" w:rsidRDefault="004132E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C89853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4132E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132E2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="004132E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3987F33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132E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132E2">
        <w:rPr>
          <w:sz w:val="16"/>
          <w:szCs w:val="16"/>
        </w:rPr>
        <w:instrText xml:space="preserve"> FORMCHECKBOX </w:instrText>
      </w:r>
      <w:r w:rsidR="006E374A">
        <w:rPr>
          <w:sz w:val="16"/>
          <w:szCs w:val="16"/>
        </w:rPr>
      </w:r>
      <w:r w:rsidR="006E374A">
        <w:rPr>
          <w:sz w:val="16"/>
          <w:szCs w:val="16"/>
        </w:rPr>
        <w:fldChar w:fldCharType="separate"/>
      </w:r>
      <w:r w:rsidR="004132E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E374A">
              <w:rPr>
                <w:rFonts w:ascii="Calibri" w:hAnsi="Calibri" w:cs="Calibri"/>
              </w:rPr>
            </w:r>
            <w:r w:rsidR="006E374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D36EC72" w:rsidR="0079370C" w:rsidRPr="00E36FC5" w:rsidRDefault="004132E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7F7684E" w:rsidR="006B7A09" w:rsidRPr="009319BD" w:rsidRDefault="004132E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A67B898" w:rsidR="006B7A09" w:rsidRPr="009319BD" w:rsidRDefault="004132E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C9A4106" w:rsidR="006B7A09" w:rsidRPr="009319BD" w:rsidRDefault="004132E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42BE183" w:rsidR="006B7A09" w:rsidRPr="009319BD" w:rsidRDefault="004132E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CCD23E2" w:rsidR="006B7A09" w:rsidRPr="009319BD" w:rsidRDefault="004132E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2BA49CF" w:rsidR="006B7A09" w:rsidRPr="009319BD" w:rsidRDefault="004132E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B64D0EB" w:rsidR="006B7A09" w:rsidRPr="009319BD" w:rsidRDefault="004132E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BA59918" w:rsidR="006B7A09" w:rsidRPr="009319BD" w:rsidRDefault="004132E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F7210B6" w:rsidR="006B7A09" w:rsidRPr="009319BD" w:rsidRDefault="004132E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430CD65" w:rsidR="00D03ED5" w:rsidRPr="009319BD" w:rsidRDefault="004132E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75246CE" w:rsidR="00D03ED5" w:rsidRPr="009319BD" w:rsidRDefault="004132E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A6F162E" w:rsidR="00D24103" w:rsidRPr="009319BD" w:rsidRDefault="004132E2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E374A">
              <w:rPr>
                <w:sz w:val="20"/>
                <w:szCs w:val="20"/>
              </w:rPr>
            </w:r>
            <w:r w:rsidR="006E37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6E04D20C" w14:textId="77777777" w:rsidR="004132E2" w:rsidRPr="004132E2" w:rsidRDefault="004132E2" w:rsidP="004132E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132E2">
              <w:rPr>
                <w:sz w:val="20"/>
                <w:szCs w:val="20"/>
              </w:rPr>
              <w:t xml:space="preserve">The SFA is doing a good job of following the USDA SNP guidelines. </w:t>
            </w:r>
          </w:p>
          <w:p w14:paraId="7438DD55" w14:textId="77777777" w:rsidR="004132E2" w:rsidRPr="004132E2" w:rsidRDefault="004132E2" w:rsidP="004132E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132E2">
              <w:rPr>
                <w:sz w:val="20"/>
                <w:szCs w:val="20"/>
              </w:rPr>
              <w:t>The SFA’s Administrative team were very organized, and well prepared for the onsite review.</w:t>
            </w:r>
          </w:p>
          <w:p w14:paraId="655CF8C1" w14:textId="77777777" w:rsidR="004132E2" w:rsidRPr="004132E2" w:rsidRDefault="004132E2" w:rsidP="004132E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132E2">
              <w:rPr>
                <w:sz w:val="20"/>
                <w:szCs w:val="20"/>
              </w:rPr>
              <w:t xml:space="preserve">The kitchen was clean &amp; organized. Frontline associates are very pleasant and courteous to all. </w:t>
            </w:r>
          </w:p>
          <w:p w14:paraId="3BF03BC6" w14:textId="44900D59" w:rsidR="00382454" w:rsidRPr="004132E2" w:rsidRDefault="004132E2" w:rsidP="004132E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132E2">
              <w:rPr>
                <w:sz w:val="20"/>
                <w:szCs w:val="20"/>
              </w:rPr>
              <w:t>Over all the SFA is doing a good job and has the student’s best interest in mind</w:t>
            </w:r>
          </w:p>
          <w:p w14:paraId="3A11F508" w14:textId="77777777" w:rsidR="005A5D89" w:rsidRPr="004132E2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4132E2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A60E8F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132E2">
      <w:rPr>
        <w:sz w:val="16"/>
        <w:szCs w:val="16"/>
      </w:rPr>
      <w:t>Elk County Catholic School System</w:t>
    </w:r>
  </w:p>
  <w:p w14:paraId="360D5ABF" w14:textId="6FA94DD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132E2">
      <w:rPr>
        <w:sz w:val="16"/>
        <w:szCs w:val="16"/>
      </w:rPr>
      <w:t>209-24-225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439F3"/>
    <w:multiLevelType w:val="hybridMultilevel"/>
    <w:tmpl w:val="012C4D32"/>
    <w:lvl w:ilvl="0" w:tplc="8DF21D3C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9"/>
  </w:num>
  <w:num w:numId="5">
    <w:abstractNumId w:val="15"/>
  </w:num>
  <w:num w:numId="6">
    <w:abstractNumId w:val="20"/>
  </w:num>
  <w:num w:numId="7">
    <w:abstractNumId w:val="16"/>
  </w:num>
  <w:num w:numId="8">
    <w:abstractNumId w:val="8"/>
  </w:num>
  <w:num w:numId="9">
    <w:abstractNumId w:val="19"/>
  </w:num>
  <w:num w:numId="10">
    <w:abstractNumId w:val="21"/>
  </w:num>
  <w:num w:numId="11">
    <w:abstractNumId w:val="7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4"/>
  </w:num>
  <w:num w:numId="21">
    <w:abstractNumId w:val="12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6kHHxutaIIYJ+i+ASLjXPcyxzadWqErgInAd6RBxn/ecbY8x9zmlPvQvthBKV7M67icvqRAujNbBKONNEVvlOg==" w:salt="pzlaBA58k16egJhZ9C9PT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32E2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374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E4847-164A-49B3-A0C7-B655595E41C5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253F46D-B52A-41AA-BDDC-55F5F9FCE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7</Words>
  <Characters>4320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3-06T17:30:00Z</cp:lastPrinted>
  <dcterms:created xsi:type="dcterms:W3CDTF">2019-03-12T19:04:00Z</dcterms:created>
  <dcterms:modified xsi:type="dcterms:W3CDTF">2019-03-12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36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